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4B0216" w:rsidRDefault="008A519B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August 16</w:t>
      </w:r>
      <w:r w:rsidR="00C419E7">
        <w:rPr>
          <w:b/>
          <w:i/>
          <w:color w:val="FF0000"/>
          <w:sz w:val="32"/>
          <w:szCs w:val="32"/>
        </w:rPr>
        <w:t>, 2018</w:t>
      </w: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7B3FC7">
      <w:pPr>
        <w:ind w:left="720" w:hanging="720"/>
        <w:rPr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Call to Order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Seating of the Members/Alternates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Public Hearing with Deliberation to Follow:</w:t>
      </w: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</w:t>
      </w:r>
    </w:p>
    <w:p w:rsidR="009324D1" w:rsidRDefault="008A519B" w:rsidP="0065105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ntinued - </w:t>
      </w:r>
      <w:r w:rsidR="009324D1" w:rsidRPr="009324D1">
        <w:rPr>
          <w:b/>
          <w:bCs/>
          <w:sz w:val="24"/>
          <w:szCs w:val="24"/>
        </w:rPr>
        <w:t xml:space="preserve">ZBA-1057:  </w:t>
      </w:r>
      <w:r w:rsidR="009324D1" w:rsidRPr="009324D1">
        <w:rPr>
          <w:bCs/>
          <w:sz w:val="24"/>
          <w:szCs w:val="24"/>
        </w:rPr>
        <w:t>Appeal by Fleischmann, 219 Roxbury Rd, of a decision by the ZEO to issue a permit for installation of a driveway and fence on property owned by Tunis, 227 Roxbury</w:t>
      </w:r>
      <w:r w:rsidR="009324D1">
        <w:rPr>
          <w:bCs/>
          <w:sz w:val="24"/>
          <w:szCs w:val="24"/>
        </w:rPr>
        <w:t>.</w:t>
      </w:r>
      <w:r w:rsidR="009324D1" w:rsidRPr="009324D1">
        <w:rPr>
          <w:b/>
          <w:bCs/>
          <w:sz w:val="24"/>
          <w:szCs w:val="24"/>
        </w:rPr>
        <w:t xml:space="preserve"> </w:t>
      </w:r>
    </w:p>
    <w:p w:rsidR="00651051" w:rsidRPr="001C368F" w:rsidRDefault="00651051" w:rsidP="00651051">
      <w:pPr>
        <w:rPr>
          <w:sz w:val="24"/>
        </w:rPr>
      </w:pPr>
      <w:r>
        <w:rPr>
          <w:b/>
          <w:sz w:val="24"/>
        </w:rPr>
        <w:t xml:space="preserve">VOTE </w:t>
      </w:r>
    </w:p>
    <w:p w:rsidR="00651051" w:rsidRDefault="00651051" w:rsidP="00D21D61">
      <w:pPr>
        <w:rPr>
          <w:b/>
          <w:bCs/>
          <w:sz w:val="24"/>
          <w:szCs w:val="24"/>
        </w:rPr>
      </w:pPr>
    </w:p>
    <w:p w:rsidR="00312C06" w:rsidRDefault="008A519B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Continued - </w:t>
      </w:r>
      <w:r w:rsidR="00CA6736" w:rsidRPr="00CA6736">
        <w:rPr>
          <w:b/>
          <w:sz w:val="24"/>
          <w:szCs w:val="24"/>
        </w:rPr>
        <w:t xml:space="preserve">ZBA-1058:  </w:t>
      </w:r>
      <w:r w:rsidR="00CA6736" w:rsidRPr="00CA6736">
        <w:rPr>
          <w:sz w:val="24"/>
          <w:szCs w:val="24"/>
        </w:rPr>
        <w:t xml:space="preserve">Request of Cowles, 210 West Shore Rd, for a Special Exception/Section 12.1.1-Structure (Wetlands &amp; Watercourse Setbacks), to tear down existing shed and rebuild with slightly larger footprint w/in 50ft of a water body.  </w:t>
      </w:r>
    </w:p>
    <w:p w:rsidR="00FF6F19" w:rsidRDefault="00CA6736">
      <w:pPr>
        <w:rPr>
          <w:b/>
          <w:sz w:val="24"/>
          <w:szCs w:val="24"/>
        </w:rPr>
      </w:pPr>
      <w:r w:rsidRPr="00CA6736">
        <w:rPr>
          <w:b/>
          <w:sz w:val="24"/>
          <w:szCs w:val="24"/>
        </w:rPr>
        <w:t>VOTE</w:t>
      </w:r>
    </w:p>
    <w:p w:rsidR="00CA6736" w:rsidRDefault="00CA6736">
      <w:pPr>
        <w:rPr>
          <w:b/>
          <w:sz w:val="24"/>
          <w:szCs w:val="24"/>
        </w:rPr>
      </w:pPr>
    </w:p>
    <w:p w:rsidR="00312C06" w:rsidRDefault="00312C06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sideration of the Minutes</w:t>
      </w:r>
    </w:p>
    <w:p w:rsidR="00312C06" w:rsidRDefault="00312C06">
      <w:pPr>
        <w:rPr>
          <w:b/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  <w:r w:rsidR="00C419E7">
        <w:rPr>
          <w:b/>
          <w:sz w:val="24"/>
          <w:szCs w:val="24"/>
        </w:rPr>
        <w:t>:</w:t>
      </w:r>
    </w:p>
    <w:p w:rsidR="00DC7841" w:rsidRDefault="00DC7841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E44A0B">
      <w:pPr>
        <w:rPr>
          <w:sz w:val="24"/>
          <w:szCs w:val="24"/>
        </w:rPr>
      </w:pP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 w:rsidRPr="00E44A0B">
        <w:rPr>
          <w:rFonts w:ascii="Freestyle Script" w:hAnsi="Freestyle Script"/>
          <w:sz w:val="24"/>
          <w:szCs w:val="24"/>
        </w:rPr>
        <w:t>_</w:t>
      </w:r>
      <w:r>
        <w:rPr>
          <w:rFonts w:ascii="Freestyle Script" w:hAnsi="Freestyle Script"/>
          <w:sz w:val="44"/>
          <w:szCs w:val="44"/>
          <w:u w:val="single"/>
        </w:rPr>
        <w:t xml:space="preserve">Shelley White         </w:t>
      </w:r>
      <w:bookmarkStart w:id="0" w:name="_GoBack"/>
      <w:bookmarkEnd w:id="0"/>
    </w:p>
    <w:p w:rsidR="001061A7" w:rsidRPr="00083738" w:rsidRDefault="000C48BE">
      <w:pPr>
        <w:rPr>
          <w:sz w:val="24"/>
          <w:szCs w:val="24"/>
        </w:rPr>
      </w:pPr>
      <w:r>
        <w:rPr>
          <w:sz w:val="24"/>
          <w:szCs w:val="24"/>
        </w:rPr>
        <w:t>Sh</w:t>
      </w:r>
      <w:r w:rsidR="00083738">
        <w:rPr>
          <w:sz w:val="24"/>
          <w:szCs w:val="24"/>
        </w:rPr>
        <w:t>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8A519B">
      <w:pPr>
        <w:rPr>
          <w:sz w:val="24"/>
          <w:szCs w:val="24"/>
        </w:rPr>
      </w:pPr>
      <w:r>
        <w:rPr>
          <w:sz w:val="24"/>
          <w:szCs w:val="24"/>
        </w:rPr>
        <w:t>August 7</w:t>
      </w:r>
      <w:r w:rsidR="004525F9" w:rsidRPr="00083738">
        <w:rPr>
          <w:sz w:val="24"/>
          <w:szCs w:val="24"/>
        </w:rPr>
        <w:t>, 201</w:t>
      </w:r>
      <w:r w:rsidR="00C419E7">
        <w:rPr>
          <w:sz w:val="24"/>
          <w:szCs w:val="24"/>
        </w:rPr>
        <w:t>8</w:t>
      </w:r>
      <w:r w:rsidR="001C368F">
        <w:rPr>
          <w:sz w:val="24"/>
          <w:szCs w:val="24"/>
        </w:rPr>
        <w:t xml:space="preserve"> 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8BE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12C06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A519B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419E7"/>
    <w:rsid w:val="00C51DF0"/>
    <w:rsid w:val="00C73C6D"/>
    <w:rsid w:val="00C858F1"/>
    <w:rsid w:val="00C86F50"/>
    <w:rsid w:val="00C925B2"/>
    <w:rsid w:val="00C95E94"/>
    <w:rsid w:val="00CA6736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44A0B"/>
    <w:rsid w:val="00E71626"/>
    <w:rsid w:val="00E732C9"/>
    <w:rsid w:val="00E740AC"/>
    <w:rsid w:val="00E95743"/>
    <w:rsid w:val="00EA0E14"/>
    <w:rsid w:val="00EA2F4C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6854E6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378F2-5E54-4B6B-843A-99439E0EC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8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3</cp:revision>
  <cp:lastPrinted>2018-08-14T17:37:00Z</cp:lastPrinted>
  <dcterms:created xsi:type="dcterms:W3CDTF">2018-08-07T19:08:00Z</dcterms:created>
  <dcterms:modified xsi:type="dcterms:W3CDTF">2018-08-14T17:40:00Z</dcterms:modified>
</cp:coreProperties>
</file>